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C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0bc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C</dc:creator>
</cp:coreProperties>
</file>